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13FDF" w14:textId="58A2B4A6" w:rsidR="00052679" w:rsidRPr="008E3BFB" w:rsidRDefault="00A838A3" w:rsidP="008C4D8C">
      <w:pPr>
        <w:spacing w:line="240" w:lineRule="auto"/>
        <w:jc w:val="center"/>
        <w:rPr>
          <w:b/>
          <w:bCs/>
          <w:sz w:val="28"/>
          <w:szCs w:val="28"/>
        </w:rPr>
      </w:pPr>
      <w:r w:rsidRPr="008E3BFB">
        <w:rPr>
          <w:b/>
          <w:bCs/>
          <w:sz w:val="28"/>
          <w:szCs w:val="28"/>
        </w:rPr>
        <w:t>Visual Aids:</w:t>
      </w:r>
    </w:p>
    <w:p w14:paraId="74F936A4" w14:textId="4411C0B2" w:rsidR="00A838A3" w:rsidRDefault="00A838A3" w:rsidP="008C4D8C">
      <w:pPr>
        <w:spacing w:line="240" w:lineRule="auto"/>
      </w:pPr>
      <w:r>
        <w:t xml:space="preserve">Videos, presentation, visual info, </w:t>
      </w:r>
      <w:proofErr w:type="gramStart"/>
      <w:r>
        <w:t>pictures:</w:t>
      </w:r>
      <w:proofErr w:type="gramEnd"/>
      <w:r>
        <w:t xml:space="preserve"> provides clarity; illustrates/showcases the information visually</w:t>
      </w:r>
    </w:p>
    <w:p w14:paraId="1733EB7B" w14:textId="79E37C2B" w:rsidR="00A838A3" w:rsidRDefault="00A838A3" w:rsidP="008C4D8C">
      <w:pPr>
        <w:pStyle w:val="ListParagraph"/>
        <w:numPr>
          <w:ilvl w:val="0"/>
          <w:numId w:val="1"/>
        </w:numPr>
        <w:spacing w:line="240" w:lineRule="auto"/>
      </w:pPr>
      <w:r>
        <w:t>Clarity</w:t>
      </w:r>
    </w:p>
    <w:p w14:paraId="52276ADC" w14:textId="5C44D24F" w:rsidR="00A838A3" w:rsidRDefault="00A838A3" w:rsidP="008C4D8C">
      <w:pPr>
        <w:pStyle w:val="ListParagraph"/>
        <w:numPr>
          <w:ilvl w:val="0"/>
          <w:numId w:val="1"/>
        </w:numPr>
        <w:spacing w:line="240" w:lineRule="auto"/>
      </w:pPr>
      <w:r>
        <w:t>Support</w:t>
      </w:r>
    </w:p>
    <w:p w14:paraId="6CE7D3DB" w14:textId="539DF04D" w:rsidR="00A838A3" w:rsidRDefault="00A838A3" w:rsidP="008C4D8C">
      <w:pPr>
        <w:pStyle w:val="ListParagraph"/>
        <w:numPr>
          <w:ilvl w:val="0"/>
          <w:numId w:val="1"/>
        </w:numPr>
        <w:spacing w:line="240" w:lineRule="auto"/>
      </w:pPr>
      <w:r>
        <w:t>Illustrate</w:t>
      </w:r>
    </w:p>
    <w:p w14:paraId="2ABE52EA" w14:textId="0FAD6647" w:rsidR="00A838A3" w:rsidRDefault="00A838A3" w:rsidP="008C4D8C">
      <w:pPr>
        <w:pStyle w:val="ListParagraph"/>
        <w:numPr>
          <w:ilvl w:val="0"/>
          <w:numId w:val="1"/>
        </w:numPr>
        <w:spacing w:line="240" w:lineRule="auto"/>
      </w:pPr>
      <w:r>
        <w:t>Augment</w:t>
      </w:r>
    </w:p>
    <w:p w14:paraId="190C8A81" w14:textId="112A2FBD" w:rsidR="00A838A3" w:rsidRDefault="00A838A3" w:rsidP="008C4D8C">
      <w:pPr>
        <w:spacing w:line="240" w:lineRule="auto"/>
        <w:ind w:left="360"/>
      </w:pPr>
    </w:p>
    <w:p w14:paraId="1A7613F8" w14:textId="15405EAD" w:rsidR="00A838A3" w:rsidRPr="008E3BFB" w:rsidRDefault="00A838A3" w:rsidP="008C4D8C">
      <w:pPr>
        <w:spacing w:line="240" w:lineRule="auto"/>
      </w:pPr>
      <w:r w:rsidRPr="008E3BFB">
        <w:rPr>
          <w:b/>
          <w:bCs/>
        </w:rPr>
        <w:t>Categories</w:t>
      </w:r>
      <w:r w:rsidRPr="008E3BFB">
        <w:rPr>
          <w:b/>
          <w:bCs/>
        </w:rPr>
        <w:t>:</w:t>
      </w:r>
      <w:r w:rsidRPr="008E3BFB">
        <w:t xml:space="preserve"> properly </w:t>
      </w:r>
      <w:r w:rsidRPr="008E3BFB">
        <w:t>labeled</w:t>
      </w:r>
    </w:p>
    <w:p w14:paraId="7AAB549C" w14:textId="17BEA206" w:rsidR="00A838A3" w:rsidRDefault="00A838A3" w:rsidP="008C4D8C">
      <w:pPr>
        <w:pStyle w:val="ListParagraph"/>
        <w:numPr>
          <w:ilvl w:val="0"/>
          <w:numId w:val="2"/>
        </w:numPr>
        <w:spacing w:line="240" w:lineRule="auto"/>
      </w:pPr>
      <w:r>
        <w:t>Statistical: the visual relationship between numbers (pie charts, charts)</w:t>
      </w:r>
    </w:p>
    <w:p w14:paraId="4C01B00F" w14:textId="37F24573" w:rsidR="00A838A3" w:rsidRDefault="00A838A3" w:rsidP="008C4D8C">
      <w:pPr>
        <w:pStyle w:val="ListParagraph"/>
        <w:numPr>
          <w:ilvl w:val="0"/>
          <w:numId w:val="2"/>
        </w:numPr>
        <w:spacing w:line="240" w:lineRule="auto"/>
      </w:pPr>
      <w:r>
        <w:t>Illustrative: Visually describe an idea or concept (photos, symbols)</w:t>
      </w:r>
    </w:p>
    <w:p w14:paraId="27450C0A" w14:textId="7C8148D7" w:rsidR="00A838A3" w:rsidRDefault="00A838A3" w:rsidP="008C4D8C">
      <w:pPr>
        <w:spacing w:line="240" w:lineRule="auto"/>
        <w:ind w:left="360"/>
      </w:pPr>
    </w:p>
    <w:p w14:paraId="06D46435" w14:textId="1B9F83A6" w:rsidR="00A838A3" w:rsidRPr="008E3BFB" w:rsidRDefault="00A838A3" w:rsidP="008C4D8C">
      <w:pPr>
        <w:spacing w:line="240" w:lineRule="auto"/>
        <w:rPr>
          <w:b/>
          <w:bCs/>
        </w:rPr>
      </w:pPr>
      <w:r w:rsidRPr="008E3BFB">
        <w:rPr>
          <w:b/>
          <w:bCs/>
        </w:rPr>
        <w:t>Visual aid rules:</w:t>
      </w:r>
    </w:p>
    <w:p w14:paraId="51D1C952" w14:textId="207C4968" w:rsidR="00A838A3" w:rsidRDefault="00A838A3" w:rsidP="008C4D8C">
      <w:pPr>
        <w:pStyle w:val="ListParagraph"/>
        <w:numPr>
          <w:ilvl w:val="0"/>
          <w:numId w:val="3"/>
        </w:numPr>
        <w:spacing w:line="240" w:lineRule="auto"/>
      </w:pPr>
      <w:r>
        <w:t>Captions: Figure1</w:t>
      </w:r>
    </w:p>
    <w:p w14:paraId="1453A614" w14:textId="117FF317" w:rsidR="00A838A3" w:rsidRDefault="00A838A3" w:rsidP="008C4D8C">
      <w:pPr>
        <w:pStyle w:val="ListParagraph"/>
        <w:numPr>
          <w:ilvl w:val="0"/>
          <w:numId w:val="3"/>
        </w:numPr>
        <w:spacing w:line="240" w:lineRule="auto"/>
      </w:pPr>
      <w:r>
        <w:t>Title: notation</w:t>
      </w:r>
    </w:p>
    <w:p w14:paraId="5C75F2E1" w14:textId="240ED87E" w:rsidR="00A838A3" w:rsidRDefault="00A838A3" w:rsidP="008C4D8C">
      <w:pPr>
        <w:pStyle w:val="ListParagraph"/>
        <w:numPr>
          <w:ilvl w:val="0"/>
          <w:numId w:val="3"/>
        </w:numPr>
        <w:spacing w:line="240" w:lineRule="auto"/>
      </w:pPr>
      <w:r>
        <w:t>Note: description</w:t>
      </w:r>
    </w:p>
    <w:p w14:paraId="7BD300ED" w14:textId="4F936396" w:rsidR="00A838A3" w:rsidRDefault="00A838A3" w:rsidP="008C4D8C">
      <w:pPr>
        <w:pStyle w:val="ListParagraph"/>
        <w:numPr>
          <w:ilvl w:val="0"/>
          <w:numId w:val="3"/>
        </w:numPr>
        <w:spacing w:line="240" w:lineRule="auto"/>
      </w:pPr>
      <w:r>
        <w:t xml:space="preserve">Citation: publication/author, </w:t>
      </w:r>
      <w:r w:rsidR="008E3BFB">
        <w:t>URL</w:t>
      </w:r>
    </w:p>
    <w:p w14:paraId="6E723851" w14:textId="0F4BD6BA" w:rsidR="008E3BFB" w:rsidRDefault="008E3BFB" w:rsidP="008C4D8C">
      <w:pPr>
        <w:spacing w:line="240" w:lineRule="auto"/>
      </w:pPr>
      <w:r>
        <w:t xml:space="preserve">Helps retain, understand, and enjoy the </w:t>
      </w:r>
      <w:proofErr w:type="gramStart"/>
      <w:r>
        <w:t>presentation</w:t>
      </w:r>
      <w:proofErr w:type="gramEnd"/>
    </w:p>
    <w:p w14:paraId="6B7962E0" w14:textId="2AD32C41" w:rsidR="008E3BFB" w:rsidRDefault="008E3BFB" w:rsidP="008C4D8C">
      <w:pPr>
        <w:spacing w:line="240" w:lineRule="auto"/>
      </w:pPr>
    </w:p>
    <w:p w14:paraId="02557D47" w14:textId="50BADABF" w:rsidR="008E3BFB" w:rsidRPr="008E3BFB" w:rsidRDefault="008E3BFB" w:rsidP="008C4D8C">
      <w:pPr>
        <w:spacing w:line="240" w:lineRule="auto"/>
        <w:rPr>
          <w:b/>
          <w:bCs/>
        </w:rPr>
      </w:pPr>
      <w:r w:rsidRPr="008E3BFB">
        <w:rPr>
          <w:b/>
          <w:bCs/>
        </w:rPr>
        <w:t>Two types of slides:</w:t>
      </w:r>
    </w:p>
    <w:p w14:paraId="39D8676D" w14:textId="2ACF960A" w:rsidR="008E3BFB" w:rsidRDefault="008E3BFB" w:rsidP="008C4D8C">
      <w:pPr>
        <w:pStyle w:val="ListParagraph"/>
        <w:numPr>
          <w:ilvl w:val="0"/>
          <w:numId w:val="4"/>
        </w:numPr>
        <w:spacing w:line="240" w:lineRule="auto"/>
      </w:pPr>
      <w:r>
        <w:t>Structured: template-based; everything looks same: routine, forward business, project updates</w:t>
      </w:r>
      <w:r w:rsidR="00D56CA8">
        <w:t>: better for complex information</w:t>
      </w:r>
    </w:p>
    <w:p w14:paraId="68F5552D" w14:textId="54D31F6A" w:rsidR="008E3BFB" w:rsidRDefault="008E3BFB" w:rsidP="008C4D8C">
      <w:pPr>
        <w:pStyle w:val="ListParagraph"/>
        <w:numPr>
          <w:ilvl w:val="0"/>
          <w:numId w:val="4"/>
        </w:numPr>
        <w:spacing w:line="240" w:lineRule="auto"/>
      </w:pPr>
      <w:r>
        <w:t>Free form:</w:t>
      </w:r>
      <w:r w:rsidR="00D56CA8">
        <w:t xml:space="preserve"> different visual orientation, a more dynamic, engaging </w:t>
      </w:r>
      <w:proofErr w:type="gramStart"/>
      <w:r w:rsidR="00D56CA8">
        <w:t>audience</w:t>
      </w:r>
      <w:proofErr w:type="gramEnd"/>
    </w:p>
    <w:p w14:paraId="4268FB73" w14:textId="0C923FE9" w:rsidR="00D56CA8" w:rsidRDefault="00D56CA8" w:rsidP="008C4D8C">
      <w:pPr>
        <w:spacing w:line="240" w:lineRule="auto"/>
      </w:pPr>
    </w:p>
    <w:p w14:paraId="61AA76B4" w14:textId="08294502" w:rsidR="00D56CA8" w:rsidRPr="00D56CA8" w:rsidRDefault="00D56CA8" w:rsidP="008C4D8C">
      <w:pPr>
        <w:spacing w:line="240" w:lineRule="auto"/>
        <w:rPr>
          <w:b/>
          <w:bCs/>
        </w:rPr>
      </w:pPr>
      <w:r w:rsidRPr="00D56CA8">
        <w:rPr>
          <w:b/>
          <w:bCs/>
        </w:rPr>
        <w:t>Slide design: tips</w:t>
      </w:r>
    </w:p>
    <w:p w14:paraId="3249146D" w14:textId="296CDA65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Avoid too much text,</w:t>
      </w:r>
    </w:p>
    <w:p w14:paraId="21718E7B" w14:textId="500312CE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Highlight key points only,</w:t>
      </w:r>
    </w:p>
    <w:p w14:paraId="799FE3CD" w14:textId="20F558EE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Signal shifts in thoughts (use headings),</w:t>
      </w:r>
    </w:p>
    <w:p w14:paraId="6275547B" w14:textId="7F61721B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Illustrate concepts with visuals,</w:t>
      </w:r>
    </w:p>
    <w:p w14:paraId="42CB959D" w14:textId="5863793B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Don’t overuse animations: AODA,</w:t>
      </w:r>
    </w:p>
    <w:p w14:paraId="11E1F4AA" w14:textId="58EEA881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Use copyright free images,</w:t>
      </w:r>
    </w:p>
    <w:p w14:paraId="58405AA6" w14:textId="4B22F545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Cite third party sources,</w:t>
      </w:r>
    </w:p>
    <w:p w14:paraId="07EA1C64" w14:textId="56C340E4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Follow AODA</w:t>
      </w:r>
    </w:p>
    <w:p w14:paraId="1B9D577A" w14:textId="19DD2CBB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Intext citation/reference section</w:t>
      </w:r>
    </w:p>
    <w:p w14:paraId="5509CDE9" w14:textId="4E51F8E2" w:rsidR="00D56CA8" w:rsidRDefault="00D56CA8" w:rsidP="008C4D8C">
      <w:pPr>
        <w:pStyle w:val="ListParagraph"/>
        <w:numPr>
          <w:ilvl w:val="0"/>
          <w:numId w:val="5"/>
        </w:numPr>
        <w:spacing w:line="240" w:lineRule="auto"/>
      </w:pPr>
      <w:r>
        <w:t>Remember 10/20/30 rule: no more than 10 slides, 20 minutes of talking</w:t>
      </w:r>
      <w:r w:rsidR="008C4D8C">
        <w:t>, 30-point font,</w:t>
      </w:r>
    </w:p>
    <w:p w14:paraId="2E19774A" w14:textId="00B191C6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lastRenderedPageBreak/>
        <w:t>Design in three (title, text, image),</w:t>
      </w:r>
    </w:p>
    <w:p w14:paraId="37320AC2" w14:textId="485DC33F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Use sans-serif fonts (Arial, Helvetica, Verdana),</w:t>
      </w:r>
    </w:p>
    <w:p w14:paraId="4ED1CB60" w14:textId="76457105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High contrast background and text: black on white or white on black,</w:t>
      </w:r>
    </w:p>
    <w:p w14:paraId="610DC18E" w14:textId="1CDF5FE8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Use simple language,</w:t>
      </w:r>
    </w:p>
    <w:p w14:paraId="0AF4D054" w14:textId="3CB3EEBE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Don’t overcrowd slides: no more than 7 points,</w:t>
      </w:r>
    </w:p>
    <w:p w14:paraId="36AC3A62" w14:textId="33CB649B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Videos: captioned,</w:t>
      </w:r>
    </w:p>
    <w:p w14:paraId="1F7B5BC1" w14:textId="080A392C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Audio: AODA asks for a transcript if needed,</w:t>
      </w:r>
    </w:p>
    <w:p w14:paraId="7BF9D989" w14:textId="179DEC27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Hyperlink with a descriptive title,</w:t>
      </w:r>
    </w:p>
    <w:p w14:paraId="2F3F69E7" w14:textId="406F19B4" w:rsidR="008C4D8C" w:rsidRDefault="008C4D8C" w:rsidP="008C4D8C">
      <w:pPr>
        <w:pStyle w:val="ListParagraph"/>
        <w:numPr>
          <w:ilvl w:val="0"/>
          <w:numId w:val="5"/>
        </w:numPr>
        <w:spacing w:line="240" w:lineRule="auto"/>
      </w:pPr>
      <w:r>
        <w:t>Use alt text for graphs and pictures.</w:t>
      </w:r>
    </w:p>
    <w:p w14:paraId="0139E0BE" w14:textId="70DB387B" w:rsidR="008C4D8C" w:rsidRPr="008C4D8C" w:rsidRDefault="008C4D8C" w:rsidP="008C4D8C">
      <w:pPr>
        <w:spacing w:line="240" w:lineRule="auto"/>
        <w:rPr>
          <w:b/>
          <w:bCs/>
        </w:rPr>
      </w:pPr>
    </w:p>
    <w:p w14:paraId="2512B1C2" w14:textId="79F44D08" w:rsidR="008C4D8C" w:rsidRPr="008C4D8C" w:rsidRDefault="008C4D8C" w:rsidP="008C4D8C">
      <w:pPr>
        <w:spacing w:line="240" w:lineRule="auto"/>
        <w:rPr>
          <w:b/>
          <w:bCs/>
        </w:rPr>
      </w:pPr>
      <w:r w:rsidRPr="008C4D8C">
        <w:rPr>
          <w:b/>
          <w:bCs/>
        </w:rPr>
        <w:t>Copyright-free image sites:</w:t>
      </w:r>
    </w:p>
    <w:p w14:paraId="6559AF28" w14:textId="12C9071A" w:rsidR="008C4D8C" w:rsidRDefault="008C4D8C" w:rsidP="008C4D8C">
      <w:pPr>
        <w:pStyle w:val="ListParagraph"/>
        <w:numPr>
          <w:ilvl w:val="0"/>
          <w:numId w:val="6"/>
        </w:numPr>
        <w:spacing w:line="240" w:lineRule="auto"/>
      </w:pPr>
      <w:proofErr w:type="spellStart"/>
      <w:r>
        <w:t>Pixabay</w:t>
      </w:r>
      <w:proofErr w:type="spellEnd"/>
    </w:p>
    <w:p w14:paraId="45222B0A" w14:textId="0B4D0A35" w:rsidR="008C4D8C" w:rsidRDefault="008C4D8C" w:rsidP="008C4D8C">
      <w:pPr>
        <w:pStyle w:val="ListParagraph"/>
        <w:numPr>
          <w:ilvl w:val="0"/>
          <w:numId w:val="6"/>
        </w:numPr>
        <w:spacing w:line="240" w:lineRule="auto"/>
      </w:pPr>
      <w:proofErr w:type="spellStart"/>
      <w:r>
        <w:t>UnSplash</w:t>
      </w:r>
      <w:proofErr w:type="spellEnd"/>
    </w:p>
    <w:p w14:paraId="258D447C" w14:textId="76CF5BDF" w:rsidR="00120496" w:rsidRDefault="00120496" w:rsidP="008C4D8C">
      <w:pPr>
        <w:pStyle w:val="ListParagraph"/>
        <w:numPr>
          <w:ilvl w:val="0"/>
          <w:numId w:val="6"/>
        </w:numPr>
        <w:spacing w:line="240" w:lineRule="auto"/>
      </w:pPr>
      <w:proofErr w:type="spellStart"/>
      <w:r>
        <w:t>Pexels</w:t>
      </w:r>
      <w:proofErr w:type="spellEnd"/>
    </w:p>
    <w:p w14:paraId="5411A4D1" w14:textId="20794420" w:rsidR="008C4D8C" w:rsidRDefault="008C4D8C" w:rsidP="008C4D8C">
      <w:pPr>
        <w:pStyle w:val="ListParagraph"/>
        <w:numPr>
          <w:ilvl w:val="0"/>
          <w:numId w:val="6"/>
        </w:numPr>
        <w:spacing w:line="240" w:lineRule="auto"/>
      </w:pPr>
      <w:r>
        <w:t>Clip art, the noun project</w:t>
      </w:r>
    </w:p>
    <w:p w14:paraId="67373CB1" w14:textId="78D680DD" w:rsidR="008C4D8C" w:rsidRDefault="008C4D8C" w:rsidP="008C4D8C">
      <w:pPr>
        <w:spacing w:line="240" w:lineRule="auto"/>
      </w:pPr>
    </w:p>
    <w:p w14:paraId="581A84B6" w14:textId="77777777" w:rsidR="008C4D8C" w:rsidRDefault="008C4D8C" w:rsidP="008C4D8C">
      <w:pPr>
        <w:spacing w:line="240" w:lineRule="auto"/>
      </w:pPr>
    </w:p>
    <w:p w14:paraId="075944BD" w14:textId="7EAAC863" w:rsidR="008C4D8C" w:rsidRPr="008C4D8C" w:rsidRDefault="008C4D8C" w:rsidP="008C4D8C">
      <w:pPr>
        <w:spacing w:line="240" w:lineRule="auto"/>
        <w:jc w:val="center"/>
        <w:rPr>
          <w:b/>
          <w:bCs/>
        </w:rPr>
      </w:pPr>
      <w:r w:rsidRPr="008C4D8C">
        <w:rPr>
          <w:b/>
          <w:bCs/>
        </w:rPr>
        <w:t xml:space="preserve">The </w:t>
      </w:r>
      <w:r>
        <w:rPr>
          <w:b/>
          <w:bCs/>
        </w:rPr>
        <w:t>S</w:t>
      </w:r>
      <w:r w:rsidRPr="008C4D8C">
        <w:rPr>
          <w:b/>
          <w:bCs/>
        </w:rPr>
        <w:t xml:space="preserve">lide </w:t>
      </w:r>
      <w:r>
        <w:rPr>
          <w:b/>
          <w:bCs/>
        </w:rPr>
        <w:t>R</w:t>
      </w:r>
      <w:r w:rsidRPr="008C4D8C">
        <w:rPr>
          <w:b/>
          <w:bCs/>
        </w:rPr>
        <w:t>eport:</w:t>
      </w:r>
    </w:p>
    <w:p w14:paraId="79287A9C" w14:textId="44D73678" w:rsidR="008C4D8C" w:rsidRDefault="008C4D8C" w:rsidP="008C4D8C">
      <w:pPr>
        <w:pStyle w:val="ListParagraph"/>
        <w:numPr>
          <w:ilvl w:val="0"/>
          <w:numId w:val="7"/>
        </w:numPr>
        <w:spacing w:line="240" w:lineRule="auto"/>
      </w:pPr>
      <w:r>
        <w:t>Slide decks are digital reports: in-between written report and presentation,</w:t>
      </w:r>
    </w:p>
    <w:p w14:paraId="2E143370" w14:textId="5597C20E" w:rsidR="008C4D8C" w:rsidRDefault="008C4D8C" w:rsidP="008C4D8C">
      <w:pPr>
        <w:pStyle w:val="ListParagraph"/>
        <w:numPr>
          <w:ilvl w:val="0"/>
          <w:numId w:val="7"/>
        </w:numPr>
        <w:spacing w:line="240" w:lineRule="auto"/>
      </w:pPr>
      <w:r>
        <w:t>It is not presented but read,</w:t>
      </w:r>
    </w:p>
    <w:p w14:paraId="2A8CAECF" w14:textId="49802EFF" w:rsidR="008C4D8C" w:rsidRDefault="008C4D8C" w:rsidP="008C4D8C">
      <w:pPr>
        <w:pStyle w:val="ListParagraph"/>
        <w:numPr>
          <w:ilvl w:val="0"/>
          <w:numId w:val="7"/>
        </w:numPr>
        <w:spacing w:line="240" w:lineRule="auto"/>
        <w:rPr>
          <w:lang w:val="fr-FR"/>
        </w:rPr>
      </w:pPr>
      <w:proofErr w:type="spellStart"/>
      <w:r w:rsidRPr="008C4D8C">
        <w:rPr>
          <w:lang w:val="fr-FR"/>
        </w:rPr>
        <w:t>Contains</w:t>
      </w:r>
      <w:proofErr w:type="spellEnd"/>
      <w:r w:rsidRPr="008C4D8C">
        <w:rPr>
          <w:lang w:val="fr-FR"/>
        </w:rPr>
        <w:t xml:space="preserve"> </w:t>
      </w:r>
      <w:proofErr w:type="spellStart"/>
      <w:r w:rsidRPr="008C4D8C">
        <w:rPr>
          <w:lang w:val="fr-FR"/>
        </w:rPr>
        <w:t>proper</w:t>
      </w:r>
      <w:proofErr w:type="spellEnd"/>
      <w:r w:rsidRPr="008C4D8C">
        <w:rPr>
          <w:lang w:val="fr-FR"/>
        </w:rPr>
        <w:t xml:space="preserve"> </w:t>
      </w:r>
      <w:proofErr w:type="spellStart"/>
      <w:r w:rsidRPr="008C4D8C">
        <w:rPr>
          <w:lang w:val="fr-FR"/>
        </w:rPr>
        <w:t>text</w:t>
      </w:r>
      <w:proofErr w:type="spellEnd"/>
      <w:r w:rsidRPr="008C4D8C">
        <w:rPr>
          <w:lang w:val="fr-FR"/>
        </w:rPr>
        <w:t xml:space="preserve">, descriptive </w:t>
      </w:r>
      <w:proofErr w:type="spellStart"/>
      <w:r w:rsidRPr="008C4D8C">
        <w:rPr>
          <w:lang w:val="fr-FR"/>
        </w:rPr>
        <w:t>su</w:t>
      </w:r>
      <w:r>
        <w:rPr>
          <w:lang w:val="fr-FR"/>
        </w:rPr>
        <w:t>mmaries</w:t>
      </w:r>
      <w:proofErr w:type="spellEnd"/>
      <w:r>
        <w:rPr>
          <w:lang w:val="fr-FR"/>
        </w:rPr>
        <w:t>,</w:t>
      </w:r>
    </w:p>
    <w:p w14:paraId="4E8CF743" w14:textId="2A6D1FB8" w:rsidR="008C4D8C" w:rsidRDefault="008C4D8C" w:rsidP="008C4D8C">
      <w:pPr>
        <w:pStyle w:val="ListParagraph"/>
        <w:numPr>
          <w:ilvl w:val="0"/>
          <w:numId w:val="7"/>
        </w:numPr>
        <w:spacing w:line="240" w:lineRule="auto"/>
      </w:pPr>
      <w:r w:rsidRPr="008C4D8C">
        <w:t>May incorporate images: 75 text a</w:t>
      </w:r>
      <w:r>
        <w:t>nd 25 visuals</w:t>
      </w:r>
      <w:r w:rsidR="006C0CE4">
        <w:t>.</w:t>
      </w:r>
    </w:p>
    <w:p w14:paraId="45080100" w14:textId="0C621FA6" w:rsidR="008C4D8C" w:rsidRPr="006C0CE4" w:rsidRDefault="008C4D8C" w:rsidP="008C4D8C">
      <w:pPr>
        <w:spacing w:line="240" w:lineRule="auto"/>
        <w:rPr>
          <w:b/>
          <w:bCs/>
        </w:rPr>
      </w:pPr>
      <w:r w:rsidRPr="006C0CE4">
        <w:rPr>
          <w:b/>
          <w:bCs/>
        </w:rPr>
        <w:t>Steps:</w:t>
      </w:r>
    </w:p>
    <w:p w14:paraId="2B64DB81" w14:textId="0ACDBE4A" w:rsidR="008C4D8C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Pick software,</w:t>
      </w:r>
    </w:p>
    <w:p w14:paraId="7A962B52" w14:textId="1B57C472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Choose a template,</w:t>
      </w:r>
    </w:p>
    <w:p w14:paraId="1117FE8B" w14:textId="22837E8C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Create outline,</w:t>
      </w:r>
    </w:p>
    <w:p w14:paraId="299A7430" w14:textId="56E6722F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Source your visuals,</w:t>
      </w:r>
    </w:p>
    <w:p w14:paraId="180C0CBB" w14:textId="70B4614F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Create your desk.</w:t>
      </w:r>
    </w:p>
    <w:p w14:paraId="4AB2735C" w14:textId="4861AA04" w:rsidR="006C0CE4" w:rsidRPr="006C0CE4" w:rsidRDefault="006C0CE4" w:rsidP="006C0CE4">
      <w:pPr>
        <w:spacing w:line="240" w:lineRule="auto"/>
        <w:rPr>
          <w:b/>
          <w:bCs/>
        </w:rPr>
      </w:pPr>
      <w:r w:rsidRPr="006C0CE4">
        <w:rPr>
          <w:b/>
          <w:bCs/>
        </w:rPr>
        <w:t>For Group Project:</w:t>
      </w:r>
    </w:p>
    <w:p w14:paraId="1AC297D5" w14:textId="65C44327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Need a Title slide,</w:t>
      </w:r>
    </w:p>
    <w:p w14:paraId="575177BC" w14:textId="355117FE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Table of contents,</w:t>
      </w:r>
    </w:p>
    <w:p w14:paraId="3916F125" w14:textId="0312498A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Introduction,</w:t>
      </w:r>
    </w:p>
    <w:p w14:paraId="17AFDA8C" w14:textId="6F9BD393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Findings,</w:t>
      </w:r>
    </w:p>
    <w:p w14:paraId="5CE795D1" w14:textId="4810A132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Conclusion,</w:t>
      </w:r>
    </w:p>
    <w:p w14:paraId="56F832D4" w14:textId="4104D035" w:rsidR="006C0CE4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Works-cited,</w:t>
      </w:r>
    </w:p>
    <w:p w14:paraId="4A38DDD9" w14:textId="53060EA8" w:rsidR="006C0CE4" w:rsidRPr="008C4D8C" w:rsidRDefault="006C0CE4" w:rsidP="006C0CE4">
      <w:pPr>
        <w:pStyle w:val="ListParagraph"/>
        <w:numPr>
          <w:ilvl w:val="0"/>
          <w:numId w:val="8"/>
        </w:numPr>
        <w:spacing w:line="240" w:lineRule="auto"/>
      </w:pPr>
      <w:r>
        <w:t>Appendix.</w:t>
      </w:r>
    </w:p>
    <w:p w14:paraId="49FA34D4" w14:textId="77777777" w:rsidR="00A838A3" w:rsidRPr="008C4D8C" w:rsidRDefault="00A838A3" w:rsidP="008C4D8C">
      <w:pPr>
        <w:spacing w:line="240" w:lineRule="auto"/>
      </w:pPr>
    </w:p>
    <w:sectPr w:rsidR="00A838A3" w:rsidRPr="008C4D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6CD"/>
    <w:multiLevelType w:val="hybridMultilevel"/>
    <w:tmpl w:val="5A5254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F33579"/>
    <w:multiLevelType w:val="hybridMultilevel"/>
    <w:tmpl w:val="1EAE833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812E2"/>
    <w:multiLevelType w:val="hybridMultilevel"/>
    <w:tmpl w:val="1B945D4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D94278"/>
    <w:multiLevelType w:val="hybridMultilevel"/>
    <w:tmpl w:val="6BC4BD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E7C6D"/>
    <w:multiLevelType w:val="hybridMultilevel"/>
    <w:tmpl w:val="45509C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7C3042"/>
    <w:multiLevelType w:val="hybridMultilevel"/>
    <w:tmpl w:val="2A74F5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8D1315"/>
    <w:multiLevelType w:val="hybridMultilevel"/>
    <w:tmpl w:val="8F6EE7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296D49"/>
    <w:multiLevelType w:val="hybridMultilevel"/>
    <w:tmpl w:val="C53E6A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407019">
    <w:abstractNumId w:val="3"/>
  </w:num>
  <w:num w:numId="2" w16cid:durableId="1126041099">
    <w:abstractNumId w:val="2"/>
  </w:num>
  <w:num w:numId="3" w16cid:durableId="750851201">
    <w:abstractNumId w:val="5"/>
  </w:num>
  <w:num w:numId="4" w16cid:durableId="863595550">
    <w:abstractNumId w:val="1"/>
  </w:num>
  <w:num w:numId="5" w16cid:durableId="1861775435">
    <w:abstractNumId w:val="4"/>
  </w:num>
  <w:num w:numId="6" w16cid:durableId="555311757">
    <w:abstractNumId w:val="0"/>
  </w:num>
  <w:num w:numId="7" w16cid:durableId="961771289">
    <w:abstractNumId w:val="6"/>
  </w:num>
  <w:num w:numId="8" w16cid:durableId="67757905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U3MrIwNDExNzZV0lEKTi0uzszPAykwrAUAnT6DQiwAAAA="/>
  </w:docVars>
  <w:rsids>
    <w:rsidRoot w:val="009B64E1"/>
    <w:rsid w:val="00052679"/>
    <w:rsid w:val="00053D3B"/>
    <w:rsid w:val="00120496"/>
    <w:rsid w:val="0047728E"/>
    <w:rsid w:val="00627F7E"/>
    <w:rsid w:val="006C0CE4"/>
    <w:rsid w:val="008C4D8C"/>
    <w:rsid w:val="008E3BFB"/>
    <w:rsid w:val="009B64E1"/>
    <w:rsid w:val="00A838A3"/>
    <w:rsid w:val="00D5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4243D"/>
  <w15:chartTrackingRefBased/>
  <w15:docId w15:val="{A4B4B067-9D66-47B5-B96D-A3A8377C0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3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975</Words>
  <Characters>975</Characters>
  <Application>Microsoft Office Word</Application>
  <DocSecurity>0</DocSecurity>
  <Lines>975</Lines>
  <Paragraphs>9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5</cp:revision>
  <dcterms:created xsi:type="dcterms:W3CDTF">2023-03-15T14:55:00Z</dcterms:created>
  <dcterms:modified xsi:type="dcterms:W3CDTF">2023-03-15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43884479598826c3a648df53038ba756e1600b5358cc61c2da41c5f01bc8c3b</vt:lpwstr>
  </property>
</Properties>
</file>